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1C1192">
              <w:rPr>
                <w:rFonts w:cs="Arial"/>
                <w:b/>
                <w:sz w:val="20"/>
                <w:szCs w:val="20"/>
              </w:rPr>
            </w:r>
            <w:r w:rsidR="001C1192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14B14680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5309F">
              <w:rPr>
                <w:rFonts w:cs="Arial"/>
                <w:b/>
                <w:sz w:val="20"/>
                <w:szCs w:val="20"/>
              </w:rPr>
              <w:t>October 7</w:t>
            </w:r>
            <w:r w:rsidR="007605F9">
              <w:rPr>
                <w:rFonts w:cs="Arial"/>
                <w:b/>
                <w:sz w:val="20"/>
                <w:szCs w:val="20"/>
              </w:rPr>
              <w:t>,</w:t>
            </w:r>
            <w:r w:rsidR="0034493D">
              <w:rPr>
                <w:rFonts w:cs="Arial"/>
                <w:b/>
                <w:sz w:val="20"/>
                <w:szCs w:val="20"/>
              </w:rPr>
              <w:t xml:space="preserve"> 202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1C1192">
              <w:rPr>
                <w:rFonts w:cs="Arial"/>
                <w:b/>
                <w:sz w:val="20"/>
                <w:szCs w:val="20"/>
              </w:rPr>
            </w:r>
            <w:r w:rsidR="001C1192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3C0C4E75" w14:textId="4A21EC01" w:rsidR="00087106" w:rsidRPr="00087106" w:rsidRDefault="004C3523" w:rsidP="0008710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191902">
              <w:rPr>
                <w:rFonts w:cs="Arial"/>
                <w:sz w:val="20"/>
                <w:szCs w:val="20"/>
              </w:rPr>
              <w:t>3rd</w:t>
            </w:r>
            <w:r w:rsidR="00087106" w:rsidRPr="00087106">
              <w:rPr>
                <w:rFonts w:cs="Arial"/>
                <w:sz w:val="20"/>
                <w:szCs w:val="20"/>
              </w:rPr>
              <w:t xml:space="preserve"> Addendum - Applied Survey Research, a nonprofit 501 (c)(3)</w:t>
            </w:r>
          </w:p>
          <w:p w14:paraId="063F644E" w14:textId="22A8CA32" w:rsidR="00877DC5" w:rsidRPr="004E6635" w:rsidRDefault="00087106" w:rsidP="00087106">
            <w:pPr>
              <w:spacing w:before="120"/>
              <w:rPr>
                <w:rFonts w:cs="Arial"/>
                <w:sz w:val="20"/>
                <w:szCs w:val="20"/>
              </w:rPr>
            </w:pPr>
            <w:r w:rsidRPr="00087106">
              <w:rPr>
                <w:rFonts w:cs="Arial"/>
                <w:sz w:val="20"/>
                <w:szCs w:val="20"/>
              </w:rPr>
              <w:t xml:space="preserve">Siskiyou County Health &amp; Human Services Agency - Behavioral Health Division is </w:t>
            </w:r>
            <w:r w:rsidR="006F00C9">
              <w:rPr>
                <w:rFonts w:cs="Arial"/>
                <w:sz w:val="20"/>
                <w:szCs w:val="20"/>
              </w:rPr>
              <w:t xml:space="preserve">respectfully </w:t>
            </w:r>
            <w:r w:rsidRPr="00087106">
              <w:rPr>
                <w:rFonts w:cs="Arial"/>
                <w:sz w:val="20"/>
                <w:szCs w:val="20"/>
              </w:rPr>
              <w:t xml:space="preserve">requesting approval  </w:t>
            </w:r>
            <w:r w:rsidR="006F00C9">
              <w:rPr>
                <w:rFonts w:cs="Arial"/>
                <w:sz w:val="20"/>
                <w:szCs w:val="20"/>
              </w:rPr>
              <w:t xml:space="preserve">to amend the </w:t>
            </w:r>
            <w:r w:rsidRPr="00087106">
              <w:rPr>
                <w:rFonts w:cs="Arial"/>
                <w:sz w:val="20"/>
                <w:szCs w:val="20"/>
              </w:rPr>
              <w:t>contract with Applied Survey Research</w:t>
            </w:r>
            <w:r w:rsidR="006F00C9">
              <w:rPr>
                <w:rFonts w:cs="Arial"/>
                <w:sz w:val="20"/>
                <w:szCs w:val="20"/>
              </w:rPr>
              <w:t>, to extend the term from July 1, 2025 to June 30, 2026, and increase the not to exceed amount by</w:t>
            </w:r>
            <w:r w:rsidR="000B69C3">
              <w:rPr>
                <w:rFonts w:cs="Arial"/>
                <w:sz w:val="20"/>
                <w:szCs w:val="20"/>
              </w:rPr>
              <w:t xml:space="preserve"> </w:t>
            </w:r>
            <w:r w:rsidR="001C1192">
              <w:rPr>
                <w:rFonts w:cs="Arial"/>
                <w:sz w:val="20"/>
                <w:szCs w:val="20"/>
              </w:rPr>
              <w:t>Thirty-Nine Thousand Two Hundred Dollars and No/100 cents ($39,200.00), to increase the compensation payable under the Contract to an amount not to exceed One Hundred Thirty-Four Thousand Two Hundred Fifty Dollars and No/100 cents ($134,250.00).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F74C41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C1192">
              <w:rPr>
                <w:rFonts w:cs="Arial"/>
                <w:sz w:val="18"/>
                <w:szCs w:val="18"/>
              </w:rPr>
            </w:r>
            <w:r w:rsidR="001C1192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4310A65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C1192">
              <w:rPr>
                <w:rFonts w:cs="Arial"/>
                <w:sz w:val="18"/>
                <w:szCs w:val="18"/>
              </w:rPr>
            </w:r>
            <w:r w:rsidR="001C1192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2FC5B69E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C1192">
              <w:rPr>
                <w:rFonts w:cs="Arial"/>
                <w:sz w:val="18"/>
                <w:szCs w:val="18"/>
              </w:rPr>
              <w:t>$134,25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189E8569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2129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437D2CC5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MHSA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2E00DB3B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401031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6BA99F98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MHSA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0FF40627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7230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593F86E0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Prof. Services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38206132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164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1560D100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087106">
              <w:rPr>
                <w:rFonts w:cs="Arial"/>
                <w:sz w:val="18"/>
                <w:szCs w:val="18"/>
              </w:rPr>
              <w:t>PEI</w:t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C1192">
              <w:rPr>
                <w:rFonts w:cs="Arial"/>
                <w:sz w:val="18"/>
                <w:szCs w:val="18"/>
              </w:rPr>
            </w:r>
            <w:r w:rsidR="001C1192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C1192">
              <w:rPr>
                <w:rFonts w:cs="Arial"/>
                <w:sz w:val="18"/>
                <w:szCs w:val="18"/>
              </w:rPr>
            </w:r>
            <w:r w:rsidR="001C1192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2558F338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E6D59B1" w:rsidR="00677610" w:rsidRPr="004E6635" w:rsidRDefault="00645B7E" w:rsidP="003D642E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6DCD4656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087106" w:rsidRPr="00087106">
              <w:rPr>
                <w:rFonts w:cs="Arial"/>
              </w:rPr>
              <w:t xml:space="preserve">The Board of Supervisors approve and authorize the Chair to sign the </w:t>
            </w:r>
            <w:r w:rsidR="00C569AF">
              <w:rPr>
                <w:rFonts w:cs="Arial"/>
              </w:rPr>
              <w:t>3</w:t>
            </w:r>
            <w:r w:rsidR="00C569AF" w:rsidRPr="00C569AF">
              <w:rPr>
                <w:rFonts w:cs="Arial"/>
                <w:vertAlign w:val="superscript"/>
              </w:rPr>
              <w:t>rd</w:t>
            </w:r>
            <w:r w:rsidR="00C569AF">
              <w:rPr>
                <w:rFonts w:cs="Arial"/>
              </w:rPr>
              <w:t xml:space="preserve"> Addendum</w:t>
            </w:r>
            <w:r w:rsidR="00087106" w:rsidRPr="00087106">
              <w:rPr>
                <w:rFonts w:cs="Arial"/>
              </w:rPr>
              <w:t xml:space="preserve"> for Services between Siskiyou County Health &amp; Human Services Agency - Behavioral Health Division and Applied Survey Research for the term of July 1, 202</w:t>
            </w:r>
            <w:r w:rsidR="00087106">
              <w:rPr>
                <w:rFonts w:cs="Arial"/>
              </w:rPr>
              <w:t>5</w:t>
            </w:r>
            <w:r w:rsidR="00087106" w:rsidRPr="00087106">
              <w:rPr>
                <w:rFonts w:cs="Arial"/>
              </w:rPr>
              <w:t xml:space="preserve"> through June 30, 202</w:t>
            </w:r>
            <w:r w:rsidR="00087106">
              <w:rPr>
                <w:rFonts w:cs="Arial"/>
              </w:rPr>
              <w:t>6</w:t>
            </w:r>
            <w:r w:rsidR="00087106" w:rsidRPr="00087106">
              <w:rPr>
                <w:rFonts w:cs="Arial"/>
              </w:rPr>
              <w:t>.</w:t>
            </w:r>
            <w:r w:rsidR="00087106">
              <w:rPr>
                <w:rFonts w:cs="Arial"/>
              </w:rPr>
              <w:t> </w:t>
            </w:r>
            <w:r w:rsidR="00087106">
              <w:rPr>
                <w:rFonts w:cs="Arial"/>
              </w:rPr>
              <w:t> </w:t>
            </w:r>
            <w:r w:rsidR="00087106">
              <w:rPr>
                <w:rFonts w:cs="Arial"/>
              </w:rPr>
              <w:t> </w:t>
            </w:r>
            <w:r w:rsidR="00087106">
              <w:rPr>
                <w:rFonts w:cs="Arial"/>
              </w:rPr>
              <w:t> </w:t>
            </w:r>
            <w:r w:rsidR="00087106">
              <w:rPr>
                <w:rFonts w:cs="Arial"/>
              </w:rPr>
              <w:t> 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:  For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lastRenderedPageBreak/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65ED7"/>
    <w:rsid w:val="000737D9"/>
    <w:rsid w:val="0007686D"/>
    <w:rsid w:val="00084383"/>
    <w:rsid w:val="00087106"/>
    <w:rsid w:val="00096E88"/>
    <w:rsid w:val="000A484E"/>
    <w:rsid w:val="000B69C3"/>
    <w:rsid w:val="000D4AB4"/>
    <w:rsid w:val="000D6B91"/>
    <w:rsid w:val="00150BCE"/>
    <w:rsid w:val="00160C86"/>
    <w:rsid w:val="00191902"/>
    <w:rsid w:val="001A0CB5"/>
    <w:rsid w:val="001B660B"/>
    <w:rsid w:val="001C1192"/>
    <w:rsid w:val="001D63A4"/>
    <w:rsid w:val="001F3E19"/>
    <w:rsid w:val="001F4378"/>
    <w:rsid w:val="00212F2B"/>
    <w:rsid w:val="0025309F"/>
    <w:rsid w:val="002677F3"/>
    <w:rsid w:val="00270599"/>
    <w:rsid w:val="00280060"/>
    <w:rsid w:val="00286C18"/>
    <w:rsid w:val="00290273"/>
    <w:rsid w:val="0029655A"/>
    <w:rsid w:val="002A08C1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D642E"/>
    <w:rsid w:val="003F5E57"/>
    <w:rsid w:val="004016CD"/>
    <w:rsid w:val="00405BE2"/>
    <w:rsid w:val="004200BE"/>
    <w:rsid w:val="004242AC"/>
    <w:rsid w:val="00441197"/>
    <w:rsid w:val="004433C6"/>
    <w:rsid w:val="004463D2"/>
    <w:rsid w:val="00464953"/>
    <w:rsid w:val="004B3CB7"/>
    <w:rsid w:val="004C3523"/>
    <w:rsid w:val="004E6635"/>
    <w:rsid w:val="00506225"/>
    <w:rsid w:val="00557998"/>
    <w:rsid w:val="00593663"/>
    <w:rsid w:val="0059369A"/>
    <w:rsid w:val="005B4A2E"/>
    <w:rsid w:val="005C08E3"/>
    <w:rsid w:val="005F35D7"/>
    <w:rsid w:val="00614CAB"/>
    <w:rsid w:val="00630A78"/>
    <w:rsid w:val="006331AA"/>
    <w:rsid w:val="006376C3"/>
    <w:rsid w:val="00645B7E"/>
    <w:rsid w:val="00655671"/>
    <w:rsid w:val="00662F60"/>
    <w:rsid w:val="00677610"/>
    <w:rsid w:val="006A1304"/>
    <w:rsid w:val="006F00C9"/>
    <w:rsid w:val="00704EA2"/>
    <w:rsid w:val="00711FB4"/>
    <w:rsid w:val="007605F9"/>
    <w:rsid w:val="00765E1F"/>
    <w:rsid w:val="00786565"/>
    <w:rsid w:val="00794E7B"/>
    <w:rsid w:val="007B58CE"/>
    <w:rsid w:val="007F15ED"/>
    <w:rsid w:val="00826428"/>
    <w:rsid w:val="008455C2"/>
    <w:rsid w:val="008514F8"/>
    <w:rsid w:val="008645EC"/>
    <w:rsid w:val="0087158D"/>
    <w:rsid w:val="00877DC5"/>
    <w:rsid w:val="00887B36"/>
    <w:rsid w:val="008B6F8B"/>
    <w:rsid w:val="008C16AA"/>
    <w:rsid w:val="008D11CB"/>
    <w:rsid w:val="008E5ECD"/>
    <w:rsid w:val="009042C7"/>
    <w:rsid w:val="009107C5"/>
    <w:rsid w:val="00926BDC"/>
    <w:rsid w:val="009302C7"/>
    <w:rsid w:val="00942C89"/>
    <w:rsid w:val="009668DA"/>
    <w:rsid w:val="009746DC"/>
    <w:rsid w:val="009A54E0"/>
    <w:rsid w:val="009A58CF"/>
    <w:rsid w:val="009A7C81"/>
    <w:rsid w:val="009B4DDF"/>
    <w:rsid w:val="009B5441"/>
    <w:rsid w:val="009C4B29"/>
    <w:rsid w:val="009D67EA"/>
    <w:rsid w:val="009E7391"/>
    <w:rsid w:val="00A1290D"/>
    <w:rsid w:val="00A14EC6"/>
    <w:rsid w:val="00A231FE"/>
    <w:rsid w:val="00A24F54"/>
    <w:rsid w:val="00A329A5"/>
    <w:rsid w:val="00A42C6B"/>
    <w:rsid w:val="00A43C5C"/>
    <w:rsid w:val="00A47C26"/>
    <w:rsid w:val="00A7441D"/>
    <w:rsid w:val="00A812E6"/>
    <w:rsid w:val="00AB4ED4"/>
    <w:rsid w:val="00AF7294"/>
    <w:rsid w:val="00B020B9"/>
    <w:rsid w:val="00B12E7A"/>
    <w:rsid w:val="00B23455"/>
    <w:rsid w:val="00B40269"/>
    <w:rsid w:val="00B43657"/>
    <w:rsid w:val="00B4714F"/>
    <w:rsid w:val="00B61B93"/>
    <w:rsid w:val="00B71F49"/>
    <w:rsid w:val="00B744BC"/>
    <w:rsid w:val="00B95ABF"/>
    <w:rsid w:val="00B97907"/>
    <w:rsid w:val="00BA0BD7"/>
    <w:rsid w:val="00BB71ED"/>
    <w:rsid w:val="00BD3C5A"/>
    <w:rsid w:val="00C040CE"/>
    <w:rsid w:val="00C22F3A"/>
    <w:rsid w:val="00C35CB3"/>
    <w:rsid w:val="00C569AF"/>
    <w:rsid w:val="00C8022D"/>
    <w:rsid w:val="00CA4F55"/>
    <w:rsid w:val="00CA51DF"/>
    <w:rsid w:val="00CB5F5D"/>
    <w:rsid w:val="00CC6246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B5F5F"/>
    <w:rsid w:val="00DD593A"/>
    <w:rsid w:val="00DD73C8"/>
    <w:rsid w:val="00DE216E"/>
    <w:rsid w:val="00DF2C0D"/>
    <w:rsid w:val="00DF4076"/>
    <w:rsid w:val="00DF6B41"/>
    <w:rsid w:val="00E1291E"/>
    <w:rsid w:val="00E654D6"/>
    <w:rsid w:val="00E66BAF"/>
    <w:rsid w:val="00E671ED"/>
    <w:rsid w:val="00EA12EF"/>
    <w:rsid w:val="00EA1C1F"/>
    <w:rsid w:val="00EE5C0A"/>
    <w:rsid w:val="00EE78A5"/>
    <w:rsid w:val="00F12BE7"/>
    <w:rsid w:val="00F218B0"/>
    <w:rsid w:val="00F40862"/>
    <w:rsid w:val="00F664F2"/>
    <w:rsid w:val="00F71753"/>
    <w:rsid w:val="00F72D95"/>
    <w:rsid w:val="00F7332C"/>
    <w:rsid w:val="00F734C0"/>
    <w:rsid w:val="00F776A3"/>
    <w:rsid w:val="00F9092E"/>
    <w:rsid w:val="00F97DCD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8659B3-2AB8-485B-B68F-32A9C04F88CC}">
  <ds:schemaRefs>
    <ds:schemaRef ds:uri="http://purl.org/dc/elements/1.1/"/>
    <ds:schemaRef ds:uri="0710bbcc-2101-40f2-baab-5d0930ad47e3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7456464b-af1a-4679-95cd-3928cc01181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12</cp:revision>
  <cp:lastPrinted>2023-02-06T17:49:00Z</cp:lastPrinted>
  <dcterms:created xsi:type="dcterms:W3CDTF">2025-06-26T20:26:00Z</dcterms:created>
  <dcterms:modified xsi:type="dcterms:W3CDTF">2025-09-29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